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Heading2"/>
      </w:pPr>
      <w:bookmarkStart w:id="20" w:name="choice-attribute-table"/>
      <w:r>
        <w:t xml:space="preserve">Choice Attribute Table</w:t>
      </w:r>
      <w:bookmarkEnd w:id="20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y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oice Experime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oices.csv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on Trai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30"/>
        <w:gridCol w:w="1817"/>
        <w:gridCol w:w="1830"/>
        <w:gridCol w:w="1817"/>
      </w:tblGrid>
      <w:tr>
        <w:trPr>
          <w:cantSplit/>
          <w:trHeight w:val="566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il Trail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on Trail</w:t>
            </w:r>
          </w:p>
        </w:tc>
      </w:tr>
      <w:tr>
        <w:trPr>
          <w:cantSplit/>
          <w:trHeight w:val="56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.1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68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0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09</w:t>
            </w:r>
          </w:p>
        </w:tc>
      </w:tr>
      <w:tr>
        <w:trPr>
          <w:cantSplit/>
          <w:trHeight w:val="63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</w:tr>
      <w:tr>
        <w:trPr>
          <w:cantSplit/>
          <w:trHeight w:val="629" w:hRule="auto"/>
        </w:trPr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1-02-05T22:47:52Z</dcterms:created>
  <dcterms:modified xsi:type="dcterms:W3CDTF">2021-02-05T2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